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7" w:name="stratification"/>
      <w:bookmarkEnd w:id="27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3"/>
      </w:pPr>
      <w:bookmarkStart w:id="28" w:name="software"/>
      <w:bookmarkEnd w:id="28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or BOLT-LMM.</w:t>
      </w:r>
    </w:p>
    <w:p>
      <w:pPr>
        <w:pStyle w:val="Heading2"/>
      </w:pPr>
      <w:bookmarkStart w:id="29" w:name="descriptive-statistics"/>
      <w:bookmarkEnd w:id="29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4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required to take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once for a cohort rather than from phenotype-genotype regression through software such as SNPTEST. SNP and sample based statistics can</w:t>
      </w:r>
      <w:r>
        <w:t xml:space="preserve"> </w:t>
      </w:r>
      <w:r>
        <w:t xml:space="preserve">greatly be 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5. Meta-analysis</w:t>
      </w:r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6. Uploading of results</w:t>
      </w:r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6" w:name="contact-information"/>
      <w:bookmarkEnd w:id="36"/>
      <w:r>
        <w:t xml:space="preserve">7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11e4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17c8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23:17:00Z</dcterms:created>
  <dcterms:modified xsi:type="dcterms:W3CDTF">2018-11-08T23:17:00Z</dcterms:modified>
</cp:coreProperties>
</file>